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87"/>
        <w:gridCol w:w="1403"/>
        <w:gridCol w:w="1416"/>
        <w:gridCol w:w="1376"/>
        <w:gridCol w:w="1416"/>
        <w:gridCol w:w="1376"/>
        <w:gridCol w:w="1376"/>
      </w:tblGrid>
      <w:tr w:rsidR="004B3C49" w:rsidRPr="006A123C" w14:paraId="6121F48F" w14:textId="77777777" w:rsidTr="004B3C49">
        <w:tc>
          <w:tcPr>
            <w:tcW w:w="1335" w:type="dxa"/>
          </w:tcPr>
          <w:p w14:paraId="27132E78" w14:textId="79C1E62F" w:rsidR="004B3C49" w:rsidRPr="006A123C" w:rsidRDefault="00062464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A123C">
              <w:rPr>
                <w:rFonts w:ascii="Times New Roman" w:hAnsi="Times New Roman" w:cs="Times New Roman"/>
                <w:b/>
                <w:sz w:val="24"/>
                <w:szCs w:val="24"/>
              </w:rPr>
              <w:t>I</w:t>
            </w:r>
            <w:r w:rsidR="004B3C49" w:rsidRPr="006A123C">
              <w:rPr>
                <w:rFonts w:ascii="Times New Roman" w:hAnsi="Times New Roman" w:cs="Times New Roman"/>
                <w:b/>
                <w:sz w:val="24"/>
                <w:szCs w:val="24"/>
              </w:rPr>
              <w:t>nput</w:t>
            </w:r>
          </w:p>
          <w:p w14:paraId="63886BA4" w14:textId="022FB1CC" w:rsidR="00E43A90" w:rsidRPr="006A123C" w:rsidRDefault="00E43A90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A123C">
              <w:rPr>
                <w:rFonts w:ascii="Times New Roman" w:hAnsi="Times New Roman" w:cs="Times New Roman"/>
                <w:b/>
                <w:sz w:val="24"/>
                <w:szCs w:val="24"/>
              </w:rPr>
              <w:t>(Array size)</w:t>
            </w:r>
          </w:p>
        </w:tc>
        <w:tc>
          <w:tcPr>
            <w:tcW w:w="1335" w:type="dxa"/>
          </w:tcPr>
          <w:p w14:paraId="03965EDB" w14:textId="70BCED98" w:rsidR="004B3C49" w:rsidRPr="006A123C" w:rsidRDefault="004B3C49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A123C">
              <w:rPr>
                <w:rFonts w:ascii="Times New Roman" w:hAnsi="Times New Roman" w:cs="Times New Roman"/>
                <w:b/>
                <w:sz w:val="24"/>
                <w:szCs w:val="24"/>
              </w:rPr>
              <w:t>Time Complexity</w:t>
            </w:r>
          </w:p>
        </w:tc>
        <w:tc>
          <w:tcPr>
            <w:tcW w:w="1336" w:type="dxa"/>
          </w:tcPr>
          <w:p w14:paraId="736879A3" w14:textId="77777777" w:rsidR="004B3C49" w:rsidRPr="006A123C" w:rsidRDefault="004B3C49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A123C">
              <w:rPr>
                <w:rFonts w:ascii="Times New Roman" w:hAnsi="Times New Roman" w:cs="Times New Roman"/>
                <w:b/>
                <w:sz w:val="24"/>
                <w:szCs w:val="24"/>
              </w:rPr>
              <w:t>Bubble Sort</w:t>
            </w:r>
          </w:p>
          <w:p w14:paraId="3AC196BB" w14:textId="0C309B7C" w:rsidR="004F3F24" w:rsidRPr="006A123C" w:rsidRDefault="004F3F24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A123C">
              <w:rPr>
                <w:rFonts w:ascii="Times New Roman" w:hAnsi="Times New Roman" w:cs="Times New Roman"/>
                <w:b/>
                <w:sz w:val="24"/>
                <w:szCs w:val="24"/>
              </w:rPr>
              <w:t>(Time</w:t>
            </w:r>
            <w:r w:rsidR="00737A7E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 </w:t>
            </w:r>
            <w:bookmarkStart w:id="0" w:name="_GoBack"/>
            <w:bookmarkEnd w:id="0"/>
            <w:r w:rsidRPr="006A123C">
              <w:rPr>
                <w:rFonts w:ascii="Times New Roman" w:hAnsi="Times New Roman" w:cs="Times New Roman"/>
                <w:b/>
                <w:sz w:val="24"/>
                <w:szCs w:val="24"/>
              </w:rPr>
              <w:t>in microsec and no. of operations)</w:t>
            </w:r>
          </w:p>
        </w:tc>
        <w:tc>
          <w:tcPr>
            <w:tcW w:w="1336" w:type="dxa"/>
          </w:tcPr>
          <w:p w14:paraId="4FE18DE9" w14:textId="348BAE60" w:rsidR="003D6DD8" w:rsidRPr="006A123C" w:rsidRDefault="003D6DD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A123C">
              <w:rPr>
                <w:rFonts w:ascii="Times New Roman" w:hAnsi="Times New Roman" w:cs="Times New Roman"/>
                <w:b/>
                <w:sz w:val="24"/>
                <w:szCs w:val="24"/>
              </w:rPr>
              <w:t>Heap Sort</w:t>
            </w:r>
          </w:p>
          <w:p w14:paraId="2FC04CFD" w14:textId="27B6660B" w:rsidR="004B3C49" w:rsidRPr="006A123C" w:rsidRDefault="00383CD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A123C">
              <w:rPr>
                <w:rFonts w:ascii="Times New Roman" w:hAnsi="Times New Roman" w:cs="Times New Roman"/>
                <w:b/>
                <w:sz w:val="24"/>
                <w:szCs w:val="24"/>
              </w:rPr>
              <w:t>(Time in microsec and no. of operations)</w:t>
            </w:r>
          </w:p>
        </w:tc>
        <w:tc>
          <w:tcPr>
            <w:tcW w:w="1336" w:type="dxa"/>
          </w:tcPr>
          <w:p w14:paraId="0581D6EE" w14:textId="77777777" w:rsidR="004B3C49" w:rsidRPr="006A123C" w:rsidRDefault="003D6DD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A123C">
              <w:rPr>
                <w:rFonts w:ascii="Times New Roman" w:hAnsi="Times New Roman" w:cs="Times New Roman"/>
                <w:b/>
                <w:sz w:val="24"/>
                <w:szCs w:val="24"/>
              </w:rPr>
              <w:t>Insertion Sort</w:t>
            </w:r>
          </w:p>
          <w:p w14:paraId="7F566391" w14:textId="611F1C4F" w:rsidR="00383CD2" w:rsidRPr="006A123C" w:rsidRDefault="00383CD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A123C">
              <w:rPr>
                <w:rFonts w:ascii="Times New Roman" w:hAnsi="Times New Roman" w:cs="Times New Roman"/>
                <w:b/>
                <w:sz w:val="24"/>
                <w:szCs w:val="24"/>
              </w:rPr>
              <w:t>(Time in microsec and no. of operations)</w:t>
            </w:r>
          </w:p>
        </w:tc>
        <w:tc>
          <w:tcPr>
            <w:tcW w:w="1336" w:type="dxa"/>
          </w:tcPr>
          <w:p w14:paraId="3E51BDC4" w14:textId="77777777" w:rsidR="004B3C49" w:rsidRPr="006A123C" w:rsidRDefault="003D6DD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A123C">
              <w:rPr>
                <w:rFonts w:ascii="Times New Roman" w:hAnsi="Times New Roman" w:cs="Times New Roman"/>
                <w:b/>
                <w:sz w:val="24"/>
                <w:szCs w:val="24"/>
              </w:rPr>
              <w:t>Merge Sort</w:t>
            </w:r>
          </w:p>
          <w:p w14:paraId="3036B3D4" w14:textId="60E9D84D" w:rsidR="00383CD2" w:rsidRPr="006A123C" w:rsidRDefault="00383CD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A123C">
              <w:rPr>
                <w:rFonts w:ascii="Times New Roman" w:hAnsi="Times New Roman" w:cs="Times New Roman"/>
                <w:b/>
                <w:sz w:val="24"/>
                <w:szCs w:val="24"/>
              </w:rPr>
              <w:t>(Time in microsec and no. of operations)</w:t>
            </w:r>
          </w:p>
        </w:tc>
        <w:tc>
          <w:tcPr>
            <w:tcW w:w="1336" w:type="dxa"/>
          </w:tcPr>
          <w:p w14:paraId="78842CEF" w14:textId="77777777" w:rsidR="004B3C49" w:rsidRPr="006A123C" w:rsidRDefault="003D6DD8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A123C">
              <w:rPr>
                <w:rFonts w:ascii="Times New Roman" w:hAnsi="Times New Roman" w:cs="Times New Roman"/>
                <w:b/>
                <w:sz w:val="24"/>
                <w:szCs w:val="24"/>
              </w:rPr>
              <w:t>Quick Sort</w:t>
            </w:r>
          </w:p>
          <w:p w14:paraId="3D9D9320" w14:textId="01BCCCBB" w:rsidR="00383CD2" w:rsidRPr="006A123C" w:rsidRDefault="00383CD2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6A123C">
              <w:rPr>
                <w:rFonts w:ascii="Times New Roman" w:hAnsi="Times New Roman" w:cs="Times New Roman"/>
                <w:b/>
                <w:sz w:val="24"/>
                <w:szCs w:val="24"/>
              </w:rPr>
              <w:t>(Time in microsec and no. of operations)</w:t>
            </w:r>
          </w:p>
        </w:tc>
      </w:tr>
      <w:tr w:rsidR="00D93E03" w:rsidRPr="006A123C" w14:paraId="390306F0" w14:textId="77777777" w:rsidTr="004B3C49">
        <w:trPr>
          <w:trHeight w:val="431"/>
        </w:trPr>
        <w:tc>
          <w:tcPr>
            <w:tcW w:w="1335" w:type="dxa"/>
            <w:vMerge w:val="restart"/>
          </w:tcPr>
          <w:p w14:paraId="3050EE8B" w14:textId="77777777" w:rsidR="00D93E03" w:rsidRPr="006A123C" w:rsidRDefault="00D93E03" w:rsidP="001C510F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6EB00C28" w14:textId="64EB4207" w:rsidR="00D93E03" w:rsidRPr="006A123C" w:rsidRDefault="00D93E03" w:rsidP="001C510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A123C">
              <w:rPr>
                <w:rFonts w:ascii="Times New Roman" w:hAnsi="Times New Roman" w:cs="Times New Roman"/>
                <w:sz w:val="24"/>
                <w:szCs w:val="24"/>
              </w:rPr>
              <w:t>10</w:t>
            </w:r>
          </w:p>
        </w:tc>
        <w:tc>
          <w:tcPr>
            <w:tcW w:w="1335" w:type="dxa"/>
          </w:tcPr>
          <w:p w14:paraId="72CF3E2F" w14:textId="711591F6" w:rsidR="00D93E03" w:rsidRPr="006A123C" w:rsidRDefault="00D93E0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A123C">
              <w:rPr>
                <w:rFonts w:ascii="Times New Roman" w:hAnsi="Times New Roman" w:cs="Times New Roman"/>
                <w:sz w:val="24"/>
                <w:szCs w:val="24"/>
              </w:rPr>
              <w:t>Best</w:t>
            </w:r>
            <w:r w:rsidR="00FA24F1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1336" w:type="dxa"/>
          </w:tcPr>
          <w:p w14:paraId="68CEB429" w14:textId="2A91360F" w:rsidR="00D93E03" w:rsidRPr="006A123C" w:rsidRDefault="00D93E0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A123C">
              <w:rPr>
                <w:rFonts w:ascii="Times New Roman" w:hAnsi="Times New Roman" w:cs="Times New Roman"/>
                <w:sz w:val="24"/>
                <w:szCs w:val="24"/>
              </w:rPr>
              <w:t xml:space="preserve">0 </w:t>
            </w:r>
          </w:p>
          <w:p w14:paraId="13918165" w14:textId="5CE26E6C" w:rsidR="00CE3955" w:rsidRPr="006A123C" w:rsidRDefault="00CE395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A123C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336" w:type="dxa"/>
          </w:tcPr>
          <w:p w14:paraId="6DE33ADC" w14:textId="1FD3987F" w:rsidR="00D56547" w:rsidRPr="006A123C" w:rsidRDefault="00A766B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A123C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  <w:p w14:paraId="501DBDF5" w14:textId="523EC281" w:rsidR="00A766B4" w:rsidRPr="006A123C" w:rsidRDefault="009321B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="00410A7C">
              <w:rPr>
                <w:rFonts w:ascii="Times New Roman" w:hAnsi="Times New Roman" w:cs="Times New Roman"/>
                <w:sz w:val="24"/>
                <w:szCs w:val="24"/>
              </w:rPr>
              <w:t>5</w:t>
            </w:r>
          </w:p>
        </w:tc>
        <w:tc>
          <w:tcPr>
            <w:tcW w:w="1336" w:type="dxa"/>
          </w:tcPr>
          <w:p w14:paraId="1ABB7F45" w14:textId="77777777" w:rsidR="00D93E03" w:rsidRPr="006A123C" w:rsidRDefault="00CE395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A123C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  <w:p w14:paraId="200D37AC" w14:textId="260E3197" w:rsidR="00CE3955" w:rsidRPr="006A123C" w:rsidRDefault="00CE395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A123C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336" w:type="dxa"/>
          </w:tcPr>
          <w:p w14:paraId="0A9F14FE" w14:textId="77777777" w:rsidR="00D93E03" w:rsidRPr="006A123C" w:rsidRDefault="0094457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A123C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  <w:p w14:paraId="361D88E4" w14:textId="0437A9ED" w:rsidR="00944578" w:rsidRPr="006A123C" w:rsidRDefault="0057155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A123C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336" w:type="dxa"/>
          </w:tcPr>
          <w:p w14:paraId="68459D97" w14:textId="77777777" w:rsidR="00662D22" w:rsidRPr="006A123C" w:rsidRDefault="002D7F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A123C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  <w:p w14:paraId="261970A4" w14:textId="22928B82" w:rsidR="002D7F2A" w:rsidRPr="006A123C" w:rsidRDefault="002D7F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A123C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</w:tr>
      <w:tr w:rsidR="00D93E03" w:rsidRPr="006A123C" w14:paraId="0C28415F" w14:textId="77777777" w:rsidTr="004B3C49">
        <w:tc>
          <w:tcPr>
            <w:tcW w:w="1335" w:type="dxa"/>
            <w:vMerge/>
          </w:tcPr>
          <w:p w14:paraId="442E0A57" w14:textId="0C7206B3" w:rsidR="00D93E03" w:rsidRPr="006A123C" w:rsidRDefault="00D93E0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35" w:type="dxa"/>
          </w:tcPr>
          <w:p w14:paraId="354F8DB0" w14:textId="24934690" w:rsidR="00D93E03" w:rsidRPr="006A123C" w:rsidRDefault="00D93E0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A123C">
              <w:rPr>
                <w:rFonts w:ascii="Times New Roman" w:hAnsi="Times New Roman" w:cs="Times New Roman"/>
                <w:sz w:val="24"/>
                <w:szCs w:val="24"/>
              </w:rPr>
              <w:t>Average</w:t>
            </w:r>
          </w:p>
        </w:tc>
        <w:tc>
          <w:tcPr>
            <w:tcW w:w="1336" w:type="dxa"/>
          </w:tcPr>
          <w:p w14:paraId="5A95F580" w14:textId="054D87EC" w:rsidR="00D93E03" w:rsidRPr="006A123C" w:rsidRDefault="00D93E0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A123C">
              <w:rPr>
                <w:rFonts w:ascii="Times New Roman" w:hAnsi="Times New Roman" w:cs="Times New Roman"/>
                <w:sz w:val="24"/>
                <w:szCs w:val="24"/>
              </w:rPr>
              <w:t xml:space="preserve">0 </w:t>
            </w:r>
          </w:p>
          <w:p w14:paraId="47FB69DC" w14:textId="596B2AAE" w:rsidR="00CE3955" w:rsidRPr="006A123C" w:rsidRDefault="00CE395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A123C">
              <w:rPr>
                <w:rFonts w:ascii="Times New Roman" w:hAnsi="Times New Roman" w:cs="Times New Roman"/>
                <w:sz w:val="24"/>
                <w:szCs w:val="24"/>
              </w:rPr>
              <w:t>18</w:t>
            </w:r>
          </w:p>
        </w:tc>
        <w:tc>
          <w:tcPr>
            <w:tcW w:w="1336" w:type="dxa"/>
          </w:tcPr>
          <w:p w14:paraId="0571259B" w14:textId="77777777" w:rsidR="00480917" w:rsidRPr="006A123C" w:rsidRDefault="000576E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A123C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  <w:p w14:paraId="1318FD5C" w14:textId="5D3D9358" w:rsidR="000576E3" w:rsidRPr="006A123C" w:rsidRDefault="006631E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7</w:t>
            </w:r>
          </w:p>
        </w:tc>
        <w:tc>
          <w:tcPr>
            <w:tcW w:w="1336" w:type="dxa"/>
          </w:tcPr>
          <w:p w14:paraId="3730E8FB" w14:textId="77777777" w:rsidR="00D93E03" w:rsidRPr="006A123C" w:rsidRDefault="00CE395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A123C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  <w:p w14:paraId="40BC5D22" w14:textId="7FD57C37" w:rsidR="00CE3955" w:rsidRPr="006A123C" w:rsidRDefault="00CE395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A123C">
              <w:rPr>
                <w:rFonts w:ascii="Times New Roman" w:hAnsi="Times New Roman" w:cs="Times New Roman"/>
                <w:sz w:val="24"/>
                <w:szCs w:val="24"/>
              </w:rPr>
              <w:t>18</w:t>
            </w:r>
          </w:p>
        </w:tc>
        <w:tc>
          <w:tcPr>
            <w:tcW w:w="1336" w:type="dxa"/>
          </w:tcPr>
          <w:p w14:paraId="64DD9864" w14:textId="77777777" w:rsidR="00D93E03" w:rsidRPr="006A123C" w:rsidRDefault="0094457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A123C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  <w:p w14:paraId="154DA95C" w14:textId="242C2EEA" w:rsidR="00944578" w:rsidRPr="006A123C" w:rsidRDefault="0094457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A123C"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1336" w:type="dxa"/>
          </w:tcPr>
          <w:p w14:paraId="4DEDBEBB" w14:textId="77777777" w:rsidR="00171C6D" w:rsidRPr="006A123C" w:rsidRDefault="00171C6D" w:rsidP="00171C6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A123C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  <w:p w14:paraId="5F66F740" w14:textId="34BAFBCD" w:rsidR="00D93E03" w:rsidRPr="006A123C" w:rsidRDefault="00171C6D" w:rsidP="00171C6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A123C">
              <w:rPr>
                <w:rFonts w:ascii="Times New Roman" w:hAnsi="Times New Roman" w:cs="Times New Roman"/>
                <w:sz w:val="24"/>
                <w:szCs w:val="24"/>
              </w:rPr>
              <w:t>15</w:t>
            </w:r>
          </w:p>
        </w:tc>
      </w:tr>
      <w:tr w:rsidR="00D93E03" w:rsidRPr="006A123C" w14:paraId="64F61861" w14:textId="77777777" w:rsidTr="004B3C49">
        <w:tc>
          <w:tcPr>
            <w:tcW w:w="1335" w:type="dxa"/>
            <w:vMerge/>
          </w:tcPr>
          <w:p w14:paraId="7F609B4C" w14:textId="77777777" w:rsidR="00D93E03" w:rsidRPr="006A123C" w:rsidRDefault="00D93E0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35" w:type="dxa"/>
          </w:tcPr>
          <w:p w14:paraId="38329EE2" w14:textId="7E86FF98" w:rsidR="00D93E03" w:rsidRPr="006A123C" w:rsidRDefault="00D93E0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A123C">
              <w:rPr>
                <w:rFonts w:ascii="Times New Roman" w:hAnsi="Times New Roman" w:cs="Times New Roman"/>
                <w:sz w:val="24"/>
                <w:szCs w:val="24"/>
              </w:rPr>
              <w:t>Worst</w:t>
            </w:r>
          </w:p>
        </w:tc>
        <w:tc>
          <w:tcPr>
            <w:tcW w:w="1336" w:type="dxa"/>
          </w:tcPr>
          <w:p w14:paraId="093AF54B" w14:textId="77777777" w:rsidR="00D93E03" w:rsidRPr="006A123C" w:rsidRDefault="00D93E0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A123C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  <w:p w14:paraId="090609B7" w14:textId="10334891" w:rsidR="00BC4FB9" w:rsidRPr="006A123C" w:rsidRDefault="00BC4FB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A123C">
              <w:rPr>
                <w:rFonts w:ascii="Times New Roman" w:hAnsi="Times New Roman" w:cs="Times New Roman"/>
                <w:sz w:val="24"/>
                <w:szCs w:val="24"/>
              </w:rPr>
              <w:t>45</w:t>
            </w:r>
          </w:p>
        </w:tc>
        <w:tc>
          <w:tcPr>
            <w:tcW w:w="1336" w:type="dxa"/>
          </w:tcPr>
          <w:p w14:paraId="315475E3" w14:textId="77777777" w:rsidR="00D93E03" w:rsidRDefault="006631E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  <w:p w14:paraId="47AF5B24" w14:textId="65323BC8" w:rsidR="006631E6" w:rsidRPr="006A123C" w:rsidRDefault="006631E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="00410A7C"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1336" w:type="dxa"/>
          </w:tcPr>
          <w:p w14:paraId="67B2A243" w14:textId="77777777" w:rsidR="00D93E03" w:rsidRPr="006A123C" w:rsidRDefault="00CE395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A123C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  <w:p w14:paraId="2D484D9E" w14:textId="4EAB3B38" w:rsidR="00CE3955" w:rsidRPr="006A123C" w:rsidRDefault="00CE395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A123C">
              <w:rPr>
                <w:rFonts w:ascii="Times New Roman" w:hAnsi="Times New Roman" w:cs="Times New Roman"/>
                <w:sz w:val="24"/>
                <w:szCs w:val="24"/>
              </w:rPr>
              <w:t>45</w:t>
            </w:r>
          </w:p>
        </w:tc>
        <w:tc>
          <w:tcPr>
            <w:tcW w:w="1336" w:type="dxa"/>
          </w:tcPr>
          <w:p w14:paraId="5756DCED" w14:textId="77777777" w:rsidR="00D93E03" w:rsidRPr="006A123C" w:rsidRDefault="0094457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A123C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  <w:p w14:paraId="49D6828F" w14:textId="3A665DF1" w:rsidR="00944578" w:rsidRPr="006A123C" w:rsidRDefault="0094457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A123C"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  <w:tc>
          <w:tcPr>
            <w:tcW w:w="1336" w:type="dxa"/>
          </w:tcPr>
          <w:p w14:paraId="1FB02194" w14:textId="77777777" w:rsidR="00D93E03" w:rsidRPr="006A123C" w:rsidRDefault="00291A2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A123C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  <w:p w14:paraId="455B91D3" w14:textId="272DB80B" w:rsidR="00291A29" w:rsidRPr="006A123C" w:rsidRDefault="002B27D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A123C">
              <w:rPr>
                <w:rFonts w:ascii="Times New Roman" w:hAnsi="Times New Roman" w:cs="Times New Roman"/>
                <w:sz w:val="24"/>
                <w:szCs w:val="24"/>
              </w:rPr>
              <w:t>2</w:t>
            </w:r>
            <w:r w:rsidR="00291A29" w:rsidRPr="006A123C">
              <w:rPr>
                <w:rFonts w:ascii="Times New Roman" w:hAnsi="Times New Roman" w:cs="Times New Roman"/>
                <w:sz w:val="24"/>
                <w:szCs w:val="24"/>
              </w:rPr>
              <w:t>9</w:t>
            </w:r>
          </w:p>
        </w:tc>
      </w:tr>
      <w:tr w:rsidR="00CE3955" w:rsidRPr="006A123C" w14:paraId="32E6A946" w14:textId="77777777" w:rsidTr="004B3C49">
        <w:tc>
          <w:tcPr>
            <w:tcW w:w="1335" w:type="dxa"/>
            <w:vMerge w:val="restart"/>
          </w:tcPr>
          <w:p w14:paraId="48DCAB8D" w14:textId="77777777" w:rsidR="00CE3955" w:rsidRPr="006A123C" w:rsidRDefault="00CE395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1547A92" w14:textId="46DDDFBA" w:rsidR="00CE3955" w:rsidRPr="006A123C" w:rsidRDefault="00CE395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A123C">
              <w:rPr>
                <w:rFonts w:ascii="Times New Roman" w:hAnsi="Times New Roman" w:cs="Times New Roman"/>
                <w:sz w:val="24"/>
                <w:szCs w:val="24"/>
              </w:rPr>
              <w:t>100</w:t>
            </w:r>
          </w:p>
        </w:tc>
        <w:tc>
          <w:tcPr>
            <w:tcW w:w="1335" w:type="dxa"/>
          </w:tcPr>
          <w:p w14:paraId="20EEDEB9" w14:textId="0C82973A" w:rsidR="00CE3955" w:rsidRPr="006A123C" w:rsidRDefault="00CE395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A123C">
              <w:rPr>
                <w:rFonts w:ascii="Times New Roman" w:hAnsi="Times New Roman" w:cs="Times New Roman"/>
                <w:sz w:val="24"/>
                <w:szCs w:val="24"/>
              </w:rPr>
              <w:t>Best</w:t>
            </w:r>
          </w:p>
        </w:tc>
        <w:tc>
          <w:tcPr>
            <w:tcW w:w="1336" w:type="dxa"/>
          </w:tcPr>
          <w:p w14:paraId="09A354FE" w14:textId="77777777" w:rsidR="00CE3955" w:rsidRPr="006A123C" w:rsidRDefault="006466B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A123C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  <w:p w14:paraId="06E33514" w14:textId="5A005C6E" w:rsidR="006466BF" w:rsidRPr="006A123C" w:rsidRDefault="006466B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A123C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336" w:type="dxa"/>
          </w:tcPr>
          <w:p w14:paraId="17263C07" w14:textId="3B288003" w:rsidR="00CE3955" w:rsidRDefault="006631E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  <w:p w14:paraId="55780563" w14:textId="01659C92" w:rsidR="00803D87" w:rsidRPr="006A123C" w:rsidRDefault="006631E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77</w:t>
            </w:r>
          </w:p>
        </w:tc>
        <w:tc>
          <w:tcPr>
            <w:tcW w:w="1336" w:type="dxa"/>
          </w:tcPr>
          <w:p w14:paraId="53427C13" w14:textId="77777777" w:rsidR="00CE3955" w:rsidRPr="006A123C" w:rsidRDefault="00CE395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A123C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  <w:p w14:paraId="7873833C" w14:textId="389EBAD9" w:rsidR="00CE3955" w:rsidRPr="006A123C" w:rsidRDefault="00CE395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A123C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336" w:type="dxa"/>
          </w:tcPr>
          <w:p w14:paraId="76BEDB50" w14:textId="77777777" w:rsidR="00CE3955" w:rsidRPr="006A123C" w:rsidRDefault="008441D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A123C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  <w:p w14:paraId="027E9C45" w14:textId="12F0762A" w:rsidR="008441D3" w:rsidRPr="006A123C" w:rsidRDefault="008441D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A123C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336" w:type="dxa"/>
          </w:tcPr>
          <w:p w14:paraId="43676110" w14:textId="77777777" w:rsidR="00CE3955" w:rsidRPr="006A123C" w:rsidRDefault="002D7F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A123C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  <w:p w14:paraId="4E3DC620" w14:textId="108C709D" w:rsidR="002D7F2A" w:rsidRPr="006A123C" w:rsidRDefault="002D7F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A123C">
              <w:rPr>
                <w:rFonts w:ascii="Times New Roman" w:hAnsi="Times New Roman" w:cs="Times New Roman"/>
                <w:sz w:val="24"/>
                <w:szCs w:val="24"/>
              </w:rPr>
              <w:t>413</w:t>
            </w:r>
          </w:p>
        </w:tc>
      </w:tr>
      <w:tr w:rsidR="00CE3955" w:rsidRPr="006A123C" w14:paraId="3823DB8B" w14:textId="77777777" w:rsidTr="004B3C49">
        <w:tc>
          <w:tcPr>
            <w:tcW w:w="1335" w:type="dxa"/>
            <w:vMerge/>
          </w:tcPr>
          <w:p w14:paraId="603E97D4" w14:textId="77777777" w:rsidR="00CE3955" w:rsidRPr="006A123C" w:rsidRDefault="00CE395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35" w:type="dxa"/>
          </w:tcPr>
          <w:p w14:paraId="5C53785B" w14:textId="702A7BFD" w:rsidR="00CE3955" w:rsidRPr="006A123C" w:rsidRDefault="00CE395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A123C">
              <w:rPr>
                <w:rFonts w:ascii="Times New Roman" w:hAnsi="Times New Roman" w:cs="Times New Roman"/>
                <w:sz w:val="24"/>
                <w:szCs w:val="24"/>
              </w:rPr>
              <w:t>Average</w:t>
            </w:r>
          </w:p>
        </w:tc>
        <w:tc>
          <w:tcPr>
            <w:tcW w:w="1336" w:type="dxa"/>
          </w:tcPr>
          <w:p w14:paraId="01C31A51" w14:textId="77777777" w:rsidR="00CE3955" w:rsidRPr="006A123C" w:rsidRDefault="006466B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A123C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  <w:p w14:paraId="093D1AD2" w14:textId="6273373A" w:rsidR="006466BF" w:rsidRPr="006A123C" w:rsidRDefault="006466B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A123C">
              <w:rPr>
                <w:rFonts w:ascii="Times New Roman" w:hAnsi="Times New Roman" w:cs="Times New Roman"/>
                <w:sz w:val="24"/>
                <w:szCs w:val="24"/>
              </w:rPr>
              <w:t>2609</w:t>
            </w:r>
          </w:p>
        </w:tc>
        <w:tc>
          <w:tcPr>
            <w:tcW w:w="1336" w:type="dxa"/>
          </w:tcPr>
          <w:p w14:paraId="06F2FF96" w14:textId="4889116B" w:rsidR="00CE3955" w:rsidRPr="006A123C" w:rsidRDefault="000576E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A123C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  <w:p w14:paraId="176BDE78" w14:textId="77777777" w:rsidR="00F10A78" w:rsidRDefault="00F10A78" w:rsidP="00F10A7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82</w:t>
            </w:r>
          </w:p>
          <w:p w14:paraId="083AA303" w14:textId="4D497DCC" w:rsidR="00480917" w:rsidRPr="006A123C" w:rsidRDefault="0048091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36" w:type="dxa"/>
          </w:tcPr>
          <w:p w14:paraId="2DD6CDE7" w14:textId="77777777" w:rsidR="00CE3955" w:rsidRPr="006A123C" w:rsidRDefault="00CE395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A123C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  <w:p w14:paraId="4C8C70D2" w14:textId="309BBD2C" w:rsidR="00CE3955" w:rsidRPr="006A123C" w:rsidRDefault="00CE395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A123C">
              <w:rPr>
                <w:rFonts w:ascii="Times New Roman" w:hAnsi="Times New Roman" w:cs="Times New Roman"/>
                <w:sz w:val="24"/>
                <w:szCs w:val="24"/>
              </w:rPr>
              <w:t>2609</w:t>
            </w:r>
          </w:p>
        </w:tc>
        <w:tc>
          <w:tcPr>
            <w:tcW w:w="1336" w:type="dxa"/>
          </w:tcPr>
          <w:p w14:paraId="508554E2" w14:textId="77777777" w:rsidR="00CE3955" w:rsidRPr="006A123C" w:rsidRDefault="008441D3" w:rsidP="008441D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A123C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  <w:p w14:paraId="42D1141C" w14:textId="12F6319C" w:rsidR="008441D3" w:rsidRPr="006A123C" w:rsidRDefault="008441D3" w:rsidP="008441D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A123C">
              <w:rPr>
                <w:rFonts w:ascii="Times New Roman" w:hAnsi="Times New Roman" w:cs="Times New Roman"/>
                <w:sz w:val="24"/>
                <w:szCs w:val="24"/>
              </w:rPr>
              <w:t>256</w:t>
            </w:r>
          </w:p>
        </w:tc>
        <w:tc>
          <w:tcPr>
            <w:tcW w:w="1336" w:type="dxa"/>
          </w:tcPr>
          <w:p w14:paraId="611CA7BB" w14:textId="77777777" w:rsidR="00171C6D" w:rsidRPr="006A123C" w:rsidRDefault="00171C6D" w:rsidP="00171C6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A123C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  <w:p w14:paraId="69FD5E9F" w14:textId="235B93FE" w:rsidR="00CE3955" w:rsidRPr="006A123C" w:rsidRDefault="00171C6D" w:rsidP="00171C6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A123C">
              <w:rPr>
                <w:rFonts w:ascii="Times New Roman" w:hAnsi="Times New Roman" w:cs="Times New Roman"/>
                <w:sz w:val="24"/>
                <w:szCs w:val="24"/>
              </w:rPr>
              <w:t>413</w:t>
            </w:r>
          </w:p>
        </w:tc>
      </w:tr>
      <w:tr w:rsidR="00CE3955" w:rsidRPr="006A123C" w14:paraId="2ABA6EE0" w14:textId="77777777" w:rsidTr="004B3C49">
        <w:tc>
          <w:tcPr>
            <w:tcW w:w="1335" w:type="dxa"/>
            <w:vMerge/>
          </w:tcPr>
          <w:p w14:paraId="441DEED9" w14:textId="77777777" w:rsidR="00CE3955" w:rsidRPr="006A123C" w:rsidRDefault="00CE395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35" w:type="dxa"/>
          </w:tcPr>
          <w:p w14:paraId="4B60C144" w14:textId="6BB1DF16" w:rsidR="00CE3955" w:rsidRPr="006A123C" w:rsidRDefault="00CE395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A123C">
              <w:rPr>
                <w:rFonts w:ascii="Times New Roman" w:hAnsi="Times New Roman" w:cs="Times New Roman"/>
                <w:sz w:val="24"/>
                <w:szCs w:val="24"/>
              </w:rPr>
              <w:t>Worst</w:t>
            </w:r>
          </w:p>
        </w:tc>
        <w:tc>
          <w:tcPr>
            <w:tcW w:w="1336" w:type="dxa"/>
          </w:tcPr>
          <w:p w14:paraId="1B1A34A4" w14:textId="77777777" w:rsidR="00CE3955" w:rsidRPr="006A123C" w:rsidRDefault="006466B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A123C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  <w:p w14:paraId="59E31DA6" w14:textId="6AFEBAF7" w:rsidR="006466BF" w:rsidRPr="006A123C" w:rsidRDefault="006466B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A123C">
              <w:rPr>
                <w:rFonts w:ascii="Times New Roman" w:hAnsi="Times New Roman" w:cs="Times New Roman"/>
                <w:sz w:val="24"/>
                <w:szCs w:val="24"/>
              </w:rPr>
              <w:t>4950</w:t>
            </w:r>
          </w:p>
        </w:tc>
        <w:tc>
          <w:tcPr>
            <w:tcW w:w="1336" w:type="dxa"/>
          </w:tcPr>
          <w:p w14:paraId="7D8DB4DE" w14:textId="77777777" w:rsidR="00CE3955" w:rsidRDefault="006631E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  <w:p w14:paraId="78F5623C" w14:textId="5688D113" w:rsidR="008E04A2" w:rsidRPr="006A123C" w:rsidRDefault="006631E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5</w:t>
            </w:r>
            <w:r w:rsidR="00F10A78">
              <w:rPr>
                <w:rFonts w:ascii="Times New Roman" w:hAnsi="Times New Roman" w:cs="Times New Roman"/>
                <w:sz w:val="24"/>
                <w:szCs w:val="24"/>
              </w:rPr>
              <w:t>99</w:t>
            </w:r>
          </w:p>
        </w:tc>
        <w:tc>
          <w:tcPr>
            <w:tcW w:w="1336" w:type="dxa"/>
          </w:tcPr>
          <w:p w14:paraId="06277408" w14:textId="77777777" w:rsidR="00CE3955" w:rsidRPr="006A123C" w:rsidRDefault="00CE395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A123C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  <w:p w14:paraId="78C69E71" w14:textId="194B1157" w:rsidR="00CE3955" w:rsidRPr="006A123C" w:rsidRDefault="00CE395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A123C">
              <w:rPr>
                <w:rFonts w:ascii="Times New Roman" w:hAnsi="Times New Roman" w:cs="Times New Roman"/>
                <w:sz w:val="24"/>
                <w:szCs w:val="24"/>
              </w:rPr>
              <w:t>4950</w:t>
            </w:r>
          </w:p>
        </w:tc>
        <w:tc>
          <w:tcPr>
            <w:tcW w:w="1336" w:type="dxa"/>
          </w:tcPr>
          <w:p w14:paraId="3C3EFA29" w14:textId="77777777" w:rsidR="00CE3955" w:rsidRPr="006A123C" w:rsidRDefault="008441D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A123C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  <w:p w14:paraId="76B93E9F" w14:textId="7BABE1B3" w:rsidR="008441D3" w:rsidRPr="006A123C" w:rsidRDefault="008441D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A123C">
              <w:rPr>
                <w:rFonts w:ascii="Times New Roman" w:hAnsi="Times New Roman" w:cs="Times New Roman"/>
                <w:sz w:val="24"/>
                <w:szCs w:val="24"/>
              </w:rPr>
              <w:t>256</w:t>
            </w:r>
          </w:p>
        </w:tc>
        <w:tc>
          <w:tcPr>
            <w:tcW w:w="1336" w:type="dxa"/>
          </w:tcPr>
          <w:p w14:paraId="555C0D0F" w14:textId="77777777" w:rsidR="00CE3955" w:rsidRPr="006A123C" w:rsidRDefault="00291A2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A123C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  <w:p w14:paraId="3BA4576B" w14:textId="64004F7A" w:rsidR="00291A29" w:rsidRPr="006A123C" w:rsidRDefault="00ED1D5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A123C">
              <w:rPr>
                <w:rFonts w:ascii="Times New Roman" w:hAnsi="Times New Roman" w:cs="Times New Roman"/>
                <w:sz w:val="24"/>
                <w:szCs w:val="24"/>
              </w:rPr>
              <w:t>2549</w:t>
            </w:r>
          </w:p>
        </w:tc>
      </w:tr>
      <w:tr w:rsidR="00404225" w:rsidRPr="006A123C" w14:paraId="7C383A76" w14:textId="77777777" w:rsidTr="004B3C49">
        <w:tc>
          <w:tcPr>
            <w:tcW w:w="1335" w:type="dxa"/>
            <w:vMerge w:val="restart"/>
          </w:tcPr>
          <w:p w14:paraId="3D9FD312" w14:textId="77777777" w:rsidR="00404225" w:rsidRPr="006A123C" w:rsidRDefault="0040422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0EC399B7" w14:textId="5C736742" w:rsidR="00404225" w:rsidRPr="006A123C" w:rsidRDefault="0040422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A123C">
              <w:rPr>
                <w:rFonts w:ascii="Times New Roman" w:hAnsi="Times New Roman" w:cs="Times New Roman"/>
                <w:sz w:val="24"/>
                <w:szCs w:val="24"/>
              </w:rPr>
              <w:t>1000</w:t>
            </w:r>
          </w:p>
        </w:tc>
        <w:tc>
          <w:tcPr>
            <w:tcW w:w="1335" w:type="dxa"/>
          </w:tcPr>
          <w:p w14:paraId="00ECAA65" w14:textId="021654AA" w:rsidR="00404225" w:rsidRPr="006A123C" w:rsidRDefault="0040422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A123C">
              <w:rPr>
                <w:rFonts w:ascii="Times New Roman" w:hAnsi="Times New Roman" w:cs="Times New Roman"/>
                <w:sz w:val="24"/>
                <w:szCs w:val="24"/>
              </w:rPr>
              <w:t>Best</w:t>
            </w:r>
          </w:p>
        </w:tc>
        <w:tc>
          <w:tcPr>
            <w:tcW w:w="1336" w:type="dxa"/>
          </w:tcPr>
          <w:p w14:paraId="77E9BCC5" w14:textId="77777777" w:rsidR="00404225" w:rsidRPr="006A123C" w:rsidRDefault="0097799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A123C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  <w:p w14:paraId="12519EEA" w14:textId="5CFBBD89" w:rsidR="00977993" w:rsidRPr="006A123C" w:rsidRDefault="0097799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A123C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336" w:type="dxa"/>
          </w:tcPr>
          <w:p w14:paraId="265B3451" w14:textId="77777777" w:rsidR="008E04A2" w:rsidRDefault="008E04A2" w:rsidP="008E04A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02</w:t>
            </w:r>
          </w:p>
          <w:p w14:paraId="13F2C924" w14:textId="77777777" w:rsidR="008E04A2" w:rsidRDefault="008E04A2" w:rsidP="008E04A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E04A2">
              <w:rPr>
                <w:rFonts w:ascii="Times New Roman" w:hAnsi="Times New Roman" w:cs="Times New Roman"/>
                <w:sz w:val="24"/>
                <w:szCs w:val="24"/>
              </w:rPr>
              <w:t>9091</w:t>
            </w:r>
          </w:p>
          <w:p w14:paraId="604A2FA7" w14:textId="476C71EC" w:rsidR="006631E6" w:rsidRPr="006A123C" w:rsidRDefault="006631E6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36" w:type="dxa"/>
          </w:tcPr>
          <w:p w14:paraId="78230F97" w14:textId="77777777" w:rsidR="00404225" w:rsidRPr="006A123C" w:rsidRDefault="0097799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A123C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  <w:p w14:paraId="19130B4D" w14:textId="7419FE1A" w:rsidR="00977993" w:rsidRPr="006A123C" w:rsidRDefault="0097799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A123C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336" w:type="dxa"/>
          </w:tcPr>
          <w:p w14:paraId="2190AD1D" w14:textId="77777777" w:rsidR="00404225" w:rsidRPr="006A123C" w:rsidRDefault="008441D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A123C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  <w:p w14:paraId="0AA53AE1" w14:textId="464E005C" w:rsidR="008441D3" w:rsidRPr="006A123C" w:rsidRDefault="008441D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A123C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336" w:type="dxa"/>
          </w:tcPr>
          <w:p w14:paraId="33E5613D" w14:textId="77777777" w:rsidR="00404225" w:rsidRPr="006A123C" w:rsidRDefault="002D7F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A123C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  <w:p w14:paraId="7FD07C29" w14:textId="5E8EBCD4" w:rsidR="002D7F2A" w:rsidRPr="006A123C" w:rsidRDefault="002D7F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A123C">
              <w:rPr>
                <w:rFonts w:ascii="Times New Roman" w:hAnsi="Times New Roman" w:cs="Times New Roman"/>
                <w:sz w:val="24"/>
                <w:szCs w:val="24"/>
              </w:rPr>
              <w:t>5700</w:t>
            </w:r>
          </w:p>
        </w:tc>
      </w:tr>
      <w:tr w:rsidR="00404225" w:rsidRPr="006A123C" w14:paraId="1367FAE5" w14:textId="77777777" w:rsidTr="004B3C49">
        <w:tc>
          <w:tcPr>
            <w:tcW w:w="1335" w:type="dxa"/>
            <w:vMerge/>
          </w:tcPr>
          <w:p w14:paraId="6FF0B208" w14:textId="77777777" w:rsidR="00404225" w:rsidRPr="006A123C" w:rsidRDefault="0040422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35" w:type="dxa"/>
          </w:tcPr>
          <w:p w14:paraId="7FEAC13B" w14:textId="1EDEF616" w:rsidR="00404225" w:rsidRPr="006A123C" w:rsidRDefault="0040422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A123C">
              <w:rPr>
                <w:rFonts w:ascii="Times New Roman" w:hAnsi="Times New Roman" w:cs="Times New Roman"/>
                <w:sz w:val="24"/>
                <w:szCs w:val="24"/>
              </w:rPr>
              <w:t>Average</w:t>
            </w:r>
          </w:p>
        </w:tc>
        <w:tc>
          <w:tcPr>
            <w:tcW w:w="1336" w:type="dxa"/>
          </w:tcPr>
          <w:p w14:paraId="4CAC8386" w14:textId="77777777" w:rsidR="00404225" w:rsidRPr="006A123C" w:rsidRDefault="0040422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A123C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  <w:p w14:paraId="6C03FD07" w14:textId="61461FF3" w:rsidR="00404225" w:rsidRPr="006A123C" w:rsidRDefault="0040422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A123C">
              <w:rPr>
                <w:rFonts w:ascii="Times New Roman" w:hAnsi="Times New Roman" w:cs="Times New Roman"/>
                <w:sz w:val="24"/>
                <w:szCs w:val="24"/>
              </w:rPr>
              <w:t>248594</w:t>
            </w:r>
          </w:p>
        </w:tc>
        <w:tc>
          <w:tcPr>
            <w:tcW w:w="1336" w:type="dxa"/>
          </w:tcPr>
          <w:p w14:paraId="023C5497" w14:textId="77777777" w:rsidR="008E04A2" w:rsidRDefault="008E04A2" w:rsidP="008E04A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03</w:t>
            </w:r>
          </w:p>
          <w:p w14:paraId="700ED479" w14:textId="5F85D256" w:rsidR="00480917" w:rsidRPr="006A123C" w:rsidRDefault="008E04A2" w:rsidP="008E04A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E04A2">
              <w:rPr>
                <w:rFonts w:ascii="Times New Roman" w:hAnsi="Times New Roman" w:cs="Times New Roman"/>
                <w:sz w:val="24"/>
                <w:szCs w:val="24"/>
              </w:rPr>
              <w:t>9076</w:t>
            </w:r>
          </w:p>
        </w:tc>
        <w:tc>
          <w:tcPr>
            <w:tcW w:w="1336" w:type="dxa"/>
          </w:tcPr>
          <w:p w14:paraId="4CF04022" w14:textId="77777777" w:rsidR="00404225" w:rsidRPr="006A123C" w:rsidRDefault="0097799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A123C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  <w:p w14:paraId="03FA2B8F" w14:textId="0AE0793A" w:rsidR="00977993" w:rsidRPr="006A123C" w:rsidRDefault="0097799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A123C">
              <w:rPr>
                <w:rFonts w:ascii="Times New Roman" w:hAnsi="Times New Roman" w:cs="Times New Roman"/>
                <w:sz w:val="24"/>
                <w:szCs w:val="24"/>
              </w:rPr>
              <w:t>248594</w:t>
            </w:r>
          </w:p>
        </w:tc>
        <w:tc>
          <w:tcPr>
            <w:tcW w:w="1336" w:type="dxa"/>
          </w:tcPr>
          <w:p w14:paraId="503900DD" w14:textId="77777777" w:rsidR="00404225" w:rsidRPr="006A123C" w:rsidRDefault="008441D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A123C">
              <w:rPr>
                <w:rFonts w:ascii="Times New Roman" w:hAnsi="Times New Roman" w:cs="Times New Roman"/>
                <w:sz w:val="24"/>
                <w:szCs w:val="24"/>
              </w:rPr>
              <w:t>1001</w:t>
            </w:r>
          </w:p>
          <w:p w14:paraId="2F65BB55" w14:textId="17A562C5" w:rsidR="008441D3" w:rsidRPr="006A123C" w:rsidRDefault="008441D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A123C">
              <w:rPr>
                <w:rFonts w:ascii="Times New Roman" w:hAnsi="Times New Roman" w:cs="Times New Roman"/>
                <w:sz w:val="24"/>
                <w:szCs w:val="24"/>
              </w:rPr>
              <w:t>4302</w:t>
            </w:r>
          </w:p>
        </w:tc>
        <w:tc>
          <w:tcPr>
            <w:tcW w:w="1336" w:type="dxa"/>
          </w:tcPr>
          <w:p w14:paraId="1517B8E6" w14:textId="77777777" w:rsidR="00171C6D" w:rsidRPr="006A123C" w:rsidRDefault="00171C6D" w:rsidP="00171C6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A123C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  <w:p w14:paraId="6CD07010" w14:textId="4A1D1430" w:rsidR="00404225" w:rsidRPr="006A123C" w:rsidRDefault="00171C6D" w:rsidP="00171C6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A123C">
              <w:rPr>
                <w:rFonts w:ascii="Times New Roman" w:hAnsi="Times New Roman" w:cs="Times New Roman"/>
                <w:sz w:val="24"/>
                <w:szCs w:val="24"/>
              </w:rPr>
              <w:t>5700</w:t>
            </w:r>
          </w:p>
        </w:tc>
      </w:tr>
      <w:tr w:rsidR="00404225" w:rsidRPr="006A123C" w14:paraId="1EEA5049" w14:textId="77777777" w:rsidTr="004B3C49">
        <w:tc>
          <w:tcPr>
            <w:tcW w:w="1335" w:type="dxa"/>
            <w:vMerge/>
          </w:tcPr>
          <w:p w14:paraId="76CB8E6A" w14:textId="77777777" w:rsidR="00404225" w:rsidRPr="006A123C" w:rsidRDefault="00404225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35" w:type="dxa"/>
          </w:tcPr>
          <w:p w14:paraId="7A23793B" w14:textId="7BCF7938" w:rsidR="00404225" w:rsidRPr="006A123C" w:rsidRDefault="0040422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A123C">
              <w:rPr>
                <w:rFonts w:ascii="Times New Roman" w:hAnsi="Times New Roman" w:cs="Times New Roman"/>
                <w:sz w:val="24"/>
                <w:szCs w:val="24"/>
              </w:rPr>
              <w:t>Worst</w:t>
            </w:r>
          </w:p>
        </w:tc>
        <w:tc>
          <w:tcPr>
            <w:tcW w:w="1336" w:type="dxa"/>
          </w:tcPr>
          <w:p w14:paraId="6D734C37" w14:textId="77777777" w:rsidR="00404225" w:rsidRPr="006A123C" w:rsidRDefault="00404225" w:rsidP="0040422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A123C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  <w:p w14:paraId="3DEECF09" w14:textId="7B3FDB61" w:rsidR="00404225" w:rsidRPr="006A123C" w:rsidRDefault="00404225" w:rsidP="0040422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A123C">
              <w:rPr>
                <w:rFonts w:ascii="Times New Roman" w:hAnsi="Times New Roman" w:cs="Times New Roman"/>
                <w:sz w:val="24"/>
                <w:szCs w:val="24"/>
              </w:rPr>
              <w:t>499500</w:t>
            </w:r>
          </w:p>
        </w:tc>
        <w:tc>
          <w:tcPr>
            <w:tcW w:w="1336" w:type="dxa"/>
          </w:tcPr>
          <w:p w14:paraId="0D83204B" w14:textId="77777777" w:rsidR="008E04A2" w:rsidRDefault="008E04A2" w:rsidP="008E04A2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04</w:t>
            </w:r>
          </w:p>
          <w:p w14:paraId="0D8956D4" w14:textId="2BE310E7" w:rsidR="008E04A2" w:rsidRPr="006A123C" w:rsidRDefault="008E04A2" w:rsidP="006631E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E04A2">
              <w:rPr>
                <w:rFonts w:ascii="Times New Roman" w:hAnsi="Times New Roman" w:cs="Times New Roman"/>
                <w:sz w:val="24"/>
                <w:szCs w:val="24"/>
              </w:rPr>
              <w:t>9120</w:t>
            </w:r>
          </w:p>
        </w:tc>
        <w:tc>
          <w:tcPr>
            <w:tcW w:w="1336" w:type="dxa"/>
          </w:tcPr>
          <w:p w14:paraId="34088B8D" w14:textId="77777777" w:rsidR="00404225" w:rsidRPr="006A123C" w:rsidRDefault="0097799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A123C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  <w:p w14:paraId="68D4AC39" w14:textId="1F18BED5" w:rsidR="00977993" w:rsidRPr="006A123C" w:rsidRDefault="0097799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A123C">
              <w:rPr>
                <w:rFonts w:ascii="Times New Roman" w:hAnsi="Times New Roman" w:cs="Times New Roman"/>
                <w:sz w:val="24"/>
                <w:szCs w:val="24"/>
              </w:rPr>
              <w:t>499500</w:t>
            </w:r>
          </w:p>
        </w:tc>
        <w:tc>
          <w:tcPr>
            <w:tcW w:w="1336" w:type="dxa"/>
          </w:tcPr>
          <w:p w14:paraId="05FC91BC" w14:textId="77777777" w:rsidR="00404225" w:rsidRPr="006A123C" w:rsidRDefault="008441D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A123C">
              <w:rPr>
                <w:rFonts w:ascii="Times New Roman" w:hAnsi="Times New Roman" w:cs="Times New Roman"/>
                <w:sz w:val="24"/>
                <w:szCs w:val="24"/>
              </w:rPr>
              <w:t>1001</w:t>
            </w:r>
          </w:p>
          <w:p w14:paraId="41E0032A" w14:textId="3D28DDA5" w:rsidR="008441D3" w:rsidRPr="006A123C" w:rsidRDefault="008441D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A123C">
              <w:rPr>
                <w:rFonts w:ascii="Times New Roman" w:hAnsi="Times New Roman" w:cs="Times New Roman"/>
                <w:sz w:val="24"/>
                <w:szCs w:val="24"/>
              </w:rPr>
              <w:t>4302</w:t>
            </w:r>
          </w:p>
        </w:tc>
        <w:tc>
          <w:tcPr>
            <w:tcW w:w="1336" w:type="dxa"/>
          </w:tcPr>
          <w:p w14:paraId="198F0783" w14:textId="45806A75" w:rsidR="00ED1D50" w:rsidRPr="006A123C" w:rsidRDefault="00ED1D5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A123C">
              <w:rPr>
                <w:rFonts w:ascii="Times New Roman" w:hAnsi="Times New Roman" w:cs="Times New Roman"/>
                <w:sz w:val="24"/>
                <w:szCs w:val="24"/>
              </w:rPr>
              <w:t>2197</w:t>
            </w:r>
          </w:p>
          <w:p w14:paraId="49E630C8" w14:textId="34D52544" w:rsidR="00291A29" w:rsidRPr="006A123C" w:rsidRDefault="00ED1D5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A123C">
              <w:rPr>
                <w:rFonts w:ascii="Times New Roman" w:hAnsi="Times New Roman" w:cs="Times New Roman"/>
                <w:sz w:val="24"/>
                <w:szCs w:val="24"/>
              </w:rPr>
              <w:t>250499</w:t>
            </w:r>
          </w:p>
        </w:tc>
      </w:tr>
      <w:tr w:rsidR="005770ED" w:rsidRPr="006A123C" w14:paraId="48204990" w14:textId="77777777" w:rsidTr="004B3C49">
        <w:tc>
          <w:tcPr>
            <w:tcW w:w="1335" w:type="dxa"/>
            <w:vMerge w:val="restart"/>
          </w:tcPr>
          <w:p w14:paraId="751827B1" w14:textId="77777777" w:rsidR="005770ED" w:rsidRPr="006A123C" w:rsidRDefault="005770E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423763D4" w14:textId="2D85E313" w:rsidR="005770ED" w:rsidRPr="006A123C" w:rsidRDefault="005770E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A123C">
              <w:rPr>
                <w:rFonts w:ascii="Times New Roman" w:hAnsi="Times New Roman" w:cs="Times New Roman"/>
                <w:sz w:val="24"/>
                <w:szCs w:val="24"/>
              </w:rPr>
              <w:t>10^4</w:t>
            </w:r>
          </w:p>
        </w:tc>
        <w:tc>
          <w:tcPr>
            <w:tcW w:w="1335" w:type="dxa"/>
          </w:tcPr>
          <w:p w14:paraId="61FD8D89" w14:textId="7C9A086B" w:rsidR="005770ED" w:rsidRPr="006A123C" w:rsidRDefault="005770E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A123C">
              <w:rPr>
                <w:rFonts w:ascii="Times New Roman" w:hAnsi="Times New Roman" w:cs="Times New Roman"/>
                <w:sz w:val="24"/>
                <w:szCs w:val="24"/>
              </w:rPr>
              <w:t>Best</w:t>
            </w:r>
          </w:p>
        </w:tc>
        <w:tc>
          <w:tcPr>
            <w:tcW w:w="1336" w:type="dxa"/>
          </w:tcPr>
          <w:p w14:paraId="64DFDB3D" w14:textId="77777777" w:rsidR="005770ED" w:rsidRPr="006A123C" w:rsidRDefault="00F64AE8" w:rsidP="0040422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A123C">
              <w:rPr>
                <w:rFonts w:ascii="Times New Roman" w:hAnsi="Times New Roman" w:cs="Times New Roman"/>
                <w:sz w:val="24"/>
                <w:szCs w:val="24"/>
              </w:rPr>
              <w:t>140483</w:t>
            </w:r>
          </w:p>
          <w:p w14:paraId="572BB296" w14:textId="7AEA8CFF" w:rsidR="00F64AE8" w:rsidRPr="006A123C" w:rsidRDefault="00F64AE8" w:rsidP="0040422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A123C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336" w:type="dxa"/>
          </w:tcPr>
          <w:p w14:paraId="4B5895FD" w14:textId="77777777" w:rsidR="0036090F" w:rsidRDefault="0036090F" w:rsidP="0036090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03</w:t>
            </w:r>
          </w:p>
          <w:p w14:paraId="426EFAF6" w14:textId="1C598887" w:rsidR="00803D87" w:rsidRPr="006A123C" w:rsidRDefault="0036090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44E29">
              <w:rPr>
                <w:rFonts w:ascii="Times New Roman" w:hAnsi="Times New Roman" w:cs="Times New Roman"/>
                <w:sz w:val="24"/>
                <w:szCs w:val="24"/>
              </w:rPr>
              <w:t>124106</w:t>
            </w:r>
          </w:p>
        </w:tc>
        <w:tc>
          <w:tcPr>
            <w:tcW w:w="1336" w:type="dxa"/>
          </w:tcPr>
          <w:p w14:paraId="60A2A274" w14:textId="55193F7A" w:rsidR="005770ED" w:rsidRPr="006A123C" w:rsidRDefault="00F64A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A123C">
              <w:rPr>
                <w:rFonts w:ascii="Times New Roman" w:hAnsi="Times New Roman" w:cs="Times New Roman"/>
                <w:sz w:val="24"/>
                <w:szCs w:val="24"/>
              </w:rPr>
              <w:t>140439</w:t>
            </w:r>
          </w:p>
          <w:p w14:paraId="369E7A5F" w14:textId="5A3F379F" w:rsidR="00F64AE8" w:rsidRPr="006A123C" w:rsidRDefault="00F64A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A123C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336" w:type="dxa"/>
          </w:tcPr>
          <w:p w14:paraId="2EA5CDEB" w14:textId="77777777" w:rsidR="005770ED" w:rsidRPr="006A123C" w:rsidRDefault="008441D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A123C">
              <w:rPr>
                <w:rFonts w:ascii="Times New Roman" w:hAnsi="Times New Roman" w:cs="Times New Roman"/>
                <w:sz w:val="24"/>
                <w:szCs w:val="24"/>
              </w:rPr>
              <w:t>2005</w:t>
            </w:r>
          </w:p>
          <w:p w14:paraId="78C96187" w14:textId="29D97096" w:rsidR="008441D3" w:rsidRPr="006A123C" w:rsidRDefault="008441D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A123C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336" w:type="dxa"/>
          </w:tcPr>
          <w:p w14:paraId="31E4AB09" w14:textId="77777777" w:rsidR="005770ED" w:rsidRPr="006A123C" w:rsidRDefault="002D7F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A123C">
              <w:rPr>
                <w:rFonts w:ascii="Times New Roman" w:hAnsi="Times New Roman" w:cs="Times New Roman"/>
                <w:sz w:val="24"/>
                <w:szCs w:val="24"/>
              </w:rPr>
              <w:t>2024</w:t>
            </w:r>
          </w:p>
          <w:p w14:paraId="60AF8222" w14:textId="1CC602AB" w:rsidR="002D7F2A" w:rsidRPr="006A123C" w:rsidRDefault="002D7F2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A123C">
              <w:rPr>
                <w:rFonts w:ascii="Times New Roman" w:hAnsi="Times New Roman" w:cs="Times New Roman"/>
                <w:sz w:val="24"/>
                <w:szCs w:val="24"/>
              </w:rPr>
              <w:t>88074</w:t>
            </w:r>
          </w:p>
        </w:tc>
      </w:tr>
      <w:tr w:rsidR="005770ED" w:rsidRPr="006A123C" w14:paraId="0FF9BBA9" w14:textId="77777777" w:rsidTr="004B3C49">
        <w:tc>
          <w:tcPr>
            <w:tcW w:w="1335" w:type="dxa"/>
            <w:vMerge/>
          </w:tcPr>
          <w:p w14:paraId="4D95A9C8" w14:textId="77777777" w:rsidR="005770ED" w:rsidRPr="006A123C" w:rsidRDefault="005770ED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35" w:type="dxa"/>
          </w:tcPr>
          <w:p w14:paraId="019F2C56" w14:textId="41DCBF7E" w:rsidR="005770ED" w:rsidRPr="006A123C" w:rsidRDefault="005770E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A123C">
              <w:rPr>
                <w:rFonts w:ascii="Times New Roman" w:hAnsi="Times New Roman" w:cs="Times New Roman"/>
                <w:sz w:val="24"/>
                <w:szCs w:val="24"/>
              </w:rPr>
              <w:t>Average</w:t>
            </w:r>
          </w:p>
        </w:tc>
        <w:tc>
          <w:tcPr>
            <w:tcW w:w="1336" w:type="dxa"/>
          </w:tcPr>
          <w:p w14:paraId="5B7C8785" w14:textId="77777777" w:rsidR="005770ED" w:rsidRPr="006A123C" w:rsidRDefault="00F64AE8" w:rsidP="0040422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A123C">
              <w:rPr>
                <w:rFonts w:ascii="Times New Roman" w:hAnsi="Times New Roman" w:cs="Times New Roman"/>
                <w:sz w:val="24"/>
                <w:szCs w:val="24"/>
              </w:rPr>
              <w:t>296742</w:t>
            </w:r>
          </w:p>
          <w:p w14:paraId="52748814" w14:textId="5D33E3DA" w:rsidR="00F64AE8" w:rsidRPr="006A123C" w:rsidRDefault="00F64AE8" w:rsidP="00404225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A123C">
              <w:rPr>
                <w:rFonts w:ascii="Times New Roman" w:hAnsi="Times New Roman" w:cs="Times New Roman"/>
                <w:sz w:val="24"/>
                <w:szCs w:val="24"/>
              </w:rPr>
              <w:t>25341218</w:t>
            </w:r>
          </w:p>
        </w:tc>
        <w:tc>
          <w:tcPr>
            <w:tcW w:w="1336" w:type="dxa"/>
          </w:tcPr>
          <w:p w14:paraId="5DC0E534" w14:textId="77777777" w:rsidR="0036090F" w:rsidRDefault="0036090F" w:rsidP="0036090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030</w:t>
            </w:r>
          </w:p>
          <w:p w14:paraId="5B9540E1" w14:textId="4C25E04B" w:rsidR="00480917" w:rsidRPr="006A123C" w:rsidRDefault="0036090F" w:rsidP="0036090F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44E29">
              <w:rPr>
                <w:rFonts w:ascii="Times New Roman" w:hAnsi="Times New Roman" w:cs="Times New Roman"/>
                <w:sz w:val="24"/>
                <w:szCs w:val="24"/>
              </w:rPr>
              <w:t>124275</w:t>
            </w:r>
          </w:p>
        </w:tc>
        <w:tc>
          <w:tcPr>
            <w:tcW w:w="1336" w:type="dxa"/>
          </w:tcPr>
          <w:p w14:paraId="542ACCD6" w14:textId="77777777" w:rsidR="005770ED" w:rsidRPr="006A123C" w:rsidRDefault="00F64A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A123C">
              <w:rPr>
                <w:rFonts w:ascii="Times New Roman" w:hAnsi="Times New Roman" w:cs="Times New Roman"/>
                <w:sz w:val="24"/>
                <w:szCs w:val="24"/>
              </w:rPr>
              <w:t>77960</w:t>
            </w:r>
          </w:p>
          <w:p w14:paraId="07E6E656" w14:textId="11A417EC" w:rsidR="00F64AE8" w:rsidRPr="006A123C" w:rsidRDefault="00F64AE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A123C">
              <w:rPr>
                <w:rFonts w:ascii="Times New Roman" w:hAnsi="Times New Roman" w:cs="Times New Roman"/>
                <w:sz w:val="24"/>
                <w:szCs w:val="24"/>
              </w:rPr>
              <w:t>25341218</w:t>
            </w:r>
          </w:p>
        </w:tc>
        <w:tc>
          <w:tcPr>
            <w:tcW w:w="1336" w:type="dxa"/>
          </w:tcPr>
          <w:p w14:paraId="60231DE9" w14:textId="77777777" w:rsidR="005770ED" w:rsidRPr="006A123C" w:rsidRDefault="008441D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A123C">
              <w:rPr>
                <w:rFonts w:ascii="Times New Roman" w:hAnsi="Times New Roman" w:cs="Times New Roman"/>
                <w:sz w:val="24"/>
                <w:szCs w:val="24"/>
              </w:rPr>
              <w:t>2005</w:t>
            </w:r>
          </w:p>
          <w:p w14:paraId="401F289D" w14:textId="034FE328" w:rsidR="008441D3" w:rsidRPr="006A123C" w:rsidRDefault="008441D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A123C">
              <w:rPr>
                <w:rFonts w:ascii="Times New Roman" w:hAnsi="Times New Roman" w:cs="Times New Roman"/>
                <w:sz w:val="24"/>
                <w:szCs w:val="24"/>
              </w:rPr>
              <w:t>59127</w:t>
            </w:r>
          </w:p>
        </w:tc>
        <w:tc>
          <w:tcPr>
            <w:tcW w:w="1336" w:type="dxa"/>
          </w:tcPr>
          <w:p w14:paraId="2686A4B1" w14:textId="77777777" w:rsidR="00171C6D" w:rsidRPr="006A123C" w:rsidRDefault="00171C6D" w:rsidP="00171C6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A123C">
              <w:rPr>
                <w:rFonts w:ascii="Times New Roman" w:hAnsi="Times New Roman" w:cs="Times New Roman"/>
                <w:sz w:val="24"/>
                <w:szCs w:val="24"/>
              </w:rPr>
              <w:t>2024</w:t>
            </w:r>
          </w:p>
          <w:p w14:paraId="0665F1CB" w14:textId="1668D439" w:rsidR="005770ED" w:rsidRPr="006A123C" w:rsidRDefault="00171C6D" w:rsidP="00171C6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A123C">
              <w:rPr>
                <w:rFonts w:ascii="Times New Roman" w:hAnsi="Times New Roman" w:cs="Times New Roman"/>
                <w:sz w:val="24"/>
                <w:szCs w:val="24"/>
              </w:rPr>
              <w:t>88074</w:t>
            </w:r>
          </w:p>
        </w:tc>
      </w:tr>
      <w:tr w:rsidR="008441D3" w:rsidRPr="006A123C" w14:paraId="0757CA62" w14:textId="77777777" w:rsidTr="004B3C49">
        <w:tc>
          <w:tcPr>
            <w:tcW w:w="1335" w:type="dxa"/>
            <w:vMerge/>
          </w:tcPr>
          <w:p w14:paraId="0CF7AA2C" w14:textId="77777777" w:rsidR="008441D3" w:rsidRPr="006A123C" w:rsidRDefault="008441D3" w:rsidP="008441D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35" w:type="dxa"/>
          </w:tcPr>
          <w:p w14:paraId="14481601" w14:textId="59A6F5C1" w:rsidR="008441D3" w:rsidRPr="006A123C" w:rsidRDefault="008441D3" w:rsidP="008441D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A123C">
              <w:rPr>
                <w:rFonts w:ascii="Times New Roman" w:hAnsi="Times New Roman" w:cs="Times New Roman"/>
                <w:sz w:val="24"/>
                <w:szCs w:val="24"/>
              </w:rPr>
              <w:t>Worst</w:t>
            </w:r>
          </w:p>
        </w:tc>
        <w:tc>
          <w:tcPr>
            <w:tcW w:w="1336" w:type="dxa"/>
          </w:tcPr>
          <w:p w14:paraId="3774B2C6" w14:textId="77777777" w:rsidR="008441D3" w:rsidRPr="006A123C" w:rsidRDefault="008441D3" w:rsidP="008441D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A123C">
              <w:rPr>
                <w:rFonts w:ascii="Times New Roman" w:hAnsi="Times New Roman" w:cs="Times New Roman"/>
                <w:sz w:val="24"/>
                <w:szCs w:val="24"/>
              </w:rPr>
              <w:t>234424</w:t>
            </w:r>
          </w:p>
          <w:p w14:paraId="2C80EACC" w14:textId="3464843C" w:rsidR="008441D3" w:rsidRPr="006A123C" w:rsidRDefault="008441D3" w:rsidP="008441D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A123C">
              <w:rPr>
                <w:rFonts w:ascii="Times New Roman" w:hAnsi="Times New Roman" w:cs="Times New Roman"/>
                <w:sz w:val="24"/>
                <w:szCs w:val="24"/>
              </w:rPr>
              <w:t>49995000</w:t>
            </w:r>
          </w:p>
        </w:tc>
        <w:tc>
          <w:tcPr>
            <w:tcW w:w="1336" w:type="dxa"/>
          </w:tcPr>
          <w:p w14:paraId="18E1275E" w14:textId="77777777" w:rsidR="006631E6" w:rsidRDefault="006631E6" w:rsidP="006631E6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006</w:t>
            </w:r>
          </w:p>
          <w:p w14:paraId="68BC640E" w14:textId="6E21A8E7" w:rsidR="00844E29" w:rsidRPr="006A123C" w:rsidRDefault="006631E6" w:rsidP="00C431C1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631E6">
              <w:rPr>
                <w:rFonts w:ascii="Times New Roman" w:hAnsi="Times New Roman" w:cs="Times New Roman"/>
                <w:sz w:val="24"/>
                <w:szCs w:val="24"/>
              </w:rPr>
              <w:t>124156</w:t>
            </w:r>
          </w:p>
        </w:tc>
        <w:tc>
          <w:tcPr>
            <w:tcW w:w="1336" w:type="dxa"/>
          </w:tcPr>
          <w:p w14:paraId="68749ADA" w14:textId="77777777" w:rsidR="008441D3" w:rsidRPr="006A123C" w:rsidRDefault="008441D3" w:rsidP="008441D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A123C">
              <w:rPr>
                <w:rFonts w:ascii="Times New Roman" w:hAnsi="Times New Roman" w:cs="Times New Roman"/>
                <w:sz w:val="24"/>
                <w:szCs w:val="24"/>
              </w:rPr>
              <w:t>156119</w:t>
            </w:r>
          </w:p>
          <w:p w14:paraId="1E576606" w14:textId="74A13B80" w:rsidR="008441D3" w:rsidRPr="006A123C" w:rsidRDefault="008441D3" w:rsidP="008441D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A123C">
              <w:rPr>
                <w:rFonts w:ascii="Times New Roman" w:hAnsi="Times New Roman" w:cs="Times New Roman"/>
                <w:sz w:val="24"/>
                <w:szCs w:val="24"/>
              </w:rPr>
              <w:t>49995000</w:t>
            </w:r>
          </w:p>
        </w:tc>
        <w:tc>
          <w:tcPr>
            <w:tcW w:w="1336" w:type="dxa"/>
          </w:tcPr>
          <w:p w14:paraId="74D5A6B3" w14:textId="77777777" w:rsidR="008441D3" w:rsidRPr="006A123C" w:rsidRDefault="008441D3" w:rsidP="008441D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A123C">
              <w:rPr>
                <w:rFonts w:ascii="Times New Roman" w:hAnsi="Times New Roman" w:cs="Times New Roman"/>
                <w:sz w:val="24"/>
                <w:szCs w:val="24"/>
              </w:rPr>
              <w:t>2005</w:t>
            </w:r>
          </w:p>
          <w:p w14:paraId="19F1AE1A" w14:textId="436909ED" w:rsidR="008441D3" w:rsidRPr="006A123C" w:rsidRDefault="008441D3" w:rsidP="008441D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A123C">
              <w:rPr>
                <w:rFonts w:ascii="Times New Roman" w:hAnsi="Times New Roman" w:cs="Times New Roman"/>
                <w:sz w:val="24"/>
                <w:szCs w:val="24"/>
              </w:rPr>
              <w:t>59127</w:t>
            </w:r>
          </w:p>
        </w:tc>
        <w:tc>
          <w:tcPr>
            <w:tcW w:w="1336" w:type="dxa"/>
          </w:tcPr>
          <w:p w14:paraId="3EAA0130" w14:textId="77777777" w:rsidR="008441D3" w:rsidRPr="006A123C" w:rsidRDefault="00E6639D" w:rsidP="008441D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A123C">
              <w:rPr>
                <w:rFonts w:ascii="Times New Roman" w:hAnsi="Times New Roman" w:cs="Times New Roman"/>
                <w:sz w:val="24"/>
                <w:szCs w:val="24"/>
              </w:rPr>
              <w:t>194545</w:t>
            </w:r>
          </w:p>
          <w:p w14:paraId="67B0DE94" w14:textId="5860A5A8" w:rsidR="00E6639D" w:rsidRPr="006A123C" w:rsidRDefault="00E6639D" w:rsidP="008441D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A123C">
              <w:rPr>
                <w:rFonts w:ascii="Times New Roman" w:hAnsi="Times New Roman" w:cs="Times New Roman"/>
                <w:sz w:val="24"/>
                <w:szCs w:val="24"/>
              </w:rPr>
              <w:t>25004999</w:t>
            </w:r>
          </w:p>
        </w:tc>
      </w:tr>
      <w:tr w:rsidR="008441D3" w:rsidRPr="006A123C" w14:paraId="56FC5E18" w14:textId="77777777" w:rsidTr="004B3C49">
        <w:tc>
          <w:tcPr>
            <w:tcW w:w="1335" w:type="dxa"/>
            <w:vMerge w:val="restart"/>
          </w:tcPr>
          <w:p w14:paraId="0029E00F" w14:textId="77777777" w:rsidR="008441D3" w:rsidRPr="006A123C" w:rsidRDefault="008441D3" w:rsidP="008441D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7539BB2C" w14:textId="79DE137F" w:rsidR="008441D3" w:rsidRPr="006A123C" w:rsidRDefault="008441D3" w:rsidP="008441D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A123C">
              <w:rPr>
                <w:rFonts w:ascii="Times New Roman" w:hAnsi="Times New Roman" w:cs="Times New Roman"/>
                <w:sz w:val="24"/>
                <w:szCs w:val="24"/>
              </w:rPr>
              <w:t>10^5</w:t>
            </w:r>
          </w:p>
        </w:tc>
        <w:tc>
          <w:tcPr>
            <w:tcW w:w="1335" w:type="dxa"/>
          </w:tcPr>
          <w:p w14:paraId="42CE774D" w14:textId="2E0BE6BD" w:rsidR="008441D3" w:rsidRPr="006A123C" w:rsidRDefault="008441D3" w:rsidP="008441D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A123C">
              <w:rPr>
                <w:rFonts w:ascii="Times New Roman" w:hAnsi="Times New Roman" w:cs="Times New Roman"/>
                <w:sz w:val="24"/>
                <w:szCs w:val="24"/>
              </w:rPr>
              <w:t>Best</w:t>
            </w:r>
          </w:p>
        </w:tc>
        <w:tc>
          <w:tcPr>
            <w:tcW w:w="1336" w:type="dxa"/>
          </w:tcPr>
          <w:p w14:paraId="27487204" w14:textId="77777777" w:rsidR="008441D3" w:rsidRPr="006A123C" w:rsidRDefault="008441D3" w:rsidP="008441D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A123C">
              <w:rPr>
                <w:rFonts w:ascii="Times New Roman" w:hAnsi="Times New Roman" w:cs="Times New Roman"/>
                <w:sz w:val="24"/>
                <w:szCs w:val="24"/>
              </w:rPr>
              <w:t>14116119</w:t>
            </w:r>
          </w:p>
          <w:p w14:paraId="05C3A99B" w14:textId="214AD248" w:rsidR="008441D3" w:rsidRPr="006A123C" w:rsidRDefault="008441D3" w:rsidP="008441D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A123C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336" w:type="dxa"/>
          </w:tcPr>
          <w:p w14:paraId="6CB5E10A" w14:textId="77777777" w:rsidR="00844E29" w:rsidRDefault="00844E29" w:rsidP="00844E2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1645</w:t>
            </w:r>
          </w:p>
          <w:p w14:paraId="3E4E509D" w14:textId="18873F63" w:rsidR="00F05073" w:rsidRPr="006A123C" w:rsidRDefault="00844E29" w:rsidP="00844E2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44E29">
              <w:rPr>
                <w:rFonts w:ascii="Times New Roman" w:hAnsi="Times New Roman" w:cs="Times New Roman"/>
                <w:sz w:val="24"/>
                <w:szCs w:val="24"/>
              </w:rPr>
              <w:t>1574982</w:t>
            </w:r>
          </w:p>
        </w:tc>
        <w:tc>
          <w:tcPr>
            <w:tcW w:w="1336" w:type="dxa"/>
          </w:tcPr>
          <w:p w14:paraId="0AA0CA20" w14:textId="77777777" w:rsidR="008441D3" w:rsidRPr="006A123C" w:rsidRDefault="008441D3" w:rsidP="008441D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A123C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  <w:p w14:paraId="5D775E71" w14:textId="5576F2DC" w:rsidR="008441D3" w:rsidRPr="006A123C" w:rsidRDefault="008441D3" w:rsidP="008441D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A123C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336" w:type="dxa"/>
          </w:tcPr>
          <w:p w14:paraId="6AB2B2B1" w14:textId="77777777" w:rsidR="008441D3" w:rsidRPr="006A123C" w:rsidRDefault="008441D3" w:rsidP="008441D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A123C">
              <w:rPr>
                <w:rFonts w:ascii="Times New Roman" w:hAnsi="Times New Roman" w:cs="Times New Roman"/>
                <w:sz w:val="24"/>
                <w:szCs w:val="24"/>
              </w:rPr>
              <w:t>5830</w:t>
            </w:r>
          </w:p>
          <w:p w14:paraId="476EF2DC" w14:textId="647E2A22" w:rsidR="008441D3" w:rsidRPr="006A123C" w:rsidRDefault="008441D3" w:rsidP="008441D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A123C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336" w:type="dxa"/>
          </w:tcPr>
          <w:p w14:paraId="58B41633" w14:textId="77777777" w:rsidR="008441D3" w:rsidRPr="006A123C" w:rsidRDefault="001A2909" w:rsidP="008441D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A123C">
              <w:rPr>
                <w:rFonts w:ascii="Times New Roman" w:hAnsi="Times New Roman" w:cs="Times New Roman"/>
                <w:sz w:val="24"/>
                <w:szCs w:val="24"/>
              </w:rPr>
              <w:t>12650</w:t>
            </w:r>
          </w:p>
          <w:p w14:paraId="0667CBA6" w14:textId="07DF3232" w:rsidR="001A2909" w:rsidRPr="006A123C" w:rsidRDefault="001A2909" w:rsidP="008441D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A123C">
              <w:rPr>
                <w:rFonts w:ascii="Times New Roman" w:hAnsi="Times New Roman" w:cs="Times New Roman"/>
                <w:sz w:val="24"/>
                <w:szCs w:val="24"/>
              </w:rPr>
              <w:t>1130133</w:t>
            </w:r>
          </w:p>
        </w:tc>
      </w:tr>
      <w:tr w:rsidR="008441D3" w:rsidRPr="006A123C" w14:paraId="56F2A06E" w14:textId="77777777" w:rsidTr="004B3C49">
        <w:tc>
          <w:tcPr>
            <w:tcW w:w="1335" w:type="dxa"/>
            <w:vMerge/>
          </w:tcPr>
          <w:p w14:paraId="66E71FAD" w14:textId="77777777" w:rsidR="008441D3" w:rsidRPr="006A123C" w:rsidRDefault="008441D3" w:rsidP="008441D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35" w:type="dxa"/>
          </w:tcPr>
          <w:p w14:paraId="4BB71C1E" w14:textId="667B21E9" w:rsidR="008441D3" w:rsidRPr="006A123C" w:rsidRDefault="008441D3" w:rsidP="008441D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A123C">
              <w:rPr>
                <w:rFonts w:ascii="Times New Roman" w:hAnsi="Times New Roman" w:cs="Times New Roman"/>
                <w:sz w:val="24"/>
                <w:szCs w:val="24"/>
              </w:rPr>
              <w:t>Average</w:t>
            </w:r>
          </w:p>
        </w:tc>
        <w:tc>
          <w:tcPr>
            <w:tcW w:w="1336" w:type="dxa"/>
          </w:tcPr>
          <w:p w14:paraId="4B26BA53" w14:textId="77777777" w:rsidR="008441D3" w:rsidRPr="006A123C" w:rsidRDefault="008441D3" w:rsidP="008441D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A123C">
              <w:rPr>
                <w:rFonts w:ascii="Times New Roman" w:hAnsi="Times New Roman" w:cs="Times New Roman"/>
                <w:sz w:val="24"/>
                <w:szCs w:val="24"/>
              </w:rPr>
              <w:t>36571386</w:t>
            </w:r>
          </w:p>
          <w:p w14:paraId="4ABE96CB" w14:textId="4478D0C3" w:rsidR="008441D3" w:rsidRPr="006A123C" w:rsidRDefault="008441D3" w:rsidP="008441D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A123C">
              <w:rPr>
                <w:rFonts w:ascii="Times New Roman" w:hAnsi="Times New Roman" w:cs="Times New Roman"/>
                <w:sz w:val="24"/>
                <w:szCs w:val="24"/>
              </w:rPr>
              <w:t>2506044511</w:t>
            </w:r>
          </w:p>
        </w:tc>
        <w:tc>
          <w:tcPr>
            <w:tcW w:w="1336" w:type="dxa"/>
          </w:tcPr>
          <w:p w14:paraId="36E62950" w14:textId="77777777" w:rsidR="00844E29" w:rsidRDefault="00844E29" w:rsidP="00844E2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4176</w:t>
            </w:r>
          </w:p>
          <w:p w14:paraId="0CABD92B" w14:textId="2E4663A5" w:rsidR="008441D3" w:rsidRPr="006A123C" w:rsidRDefault="00844E29" w:rsidP="00F0507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F05073">
              <w:rPr>
                <w:rFonts w:ascii="Times New Roman" w:hAnsi="Times New Roman" w:cs="Times New Roman"/>
                <w:sz w:val="24"/>
                <w:szCs w:val="24"/>
              </w:rPr>
              <w:t>1574862</w:t>
            </w:r>
          </w:p>
        </w:tc>
        <w:tc>
          <w:tcPr>
            <w:tcW w:w="1336" w:type="dxa"/>
          </w:tcPr>
          <w:p w14:paraId="6A1162E6" w14:textId="77777777" w:rsidR="008441D3" w:rsidRPr="006A123C" w:rsidRDefault="008441D3" w:rsidP="008441D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A123C">
              <w:rPr>
                <w:rFonts w:ascii="Times New Roman" w:hAnsi="Times New Roman" w:cs="Times New Roman"/>
                <w:sz w:val="24"/>
                <w:szCs w:val="24"/>
              </w:rPr>
              <w:t>8534954</w:t>
            </w:r>
          </w:p>
          <w:p w14:paraId="37B6FDEB" w14:textId="600D6DC0" w:rsidR="008441D3" w:rsidRPr="006A123C" w:rsidRDefault="008441D3" w:rsidP="008441D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A123C">
              <w:rPr>
                <w:rFonts w:ascii="Times New Roman" w:hAnsi="Times New Roman" w:cs="Times New Roman"/>
                <w:sz w:val="24"/>
                <w:szCs w:val="24"/>
              </w:rPr>
              <w:t>2506044511</w:t>
            </w:r>
          </w:p>
        </w:tc>
        <w:tc>
          <w:tcPr>
            <w:tcW w:w="1336" w:type="dxa"/>
          </w:tcPr>
          <w:p w14:paraId="3501891C" w14:textId="77777777" w:rsidR="008441D3" w:rsidRPr="006A123C" w:rsidRDefault="008441D3" w:rsidP="008441D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A123C">
              <w:rPr>
                <w:rFonts w:ascii="Times New Roman" w:hAnsi="Times New Roman" w:cs="Times New Roman"/>
                <w:sz w:val="24"/>
                <w:szCs w:val="24"/>
              </w:rPr>
              <w:t>759728</w:t>
            </w:r>
          </w:p>
          <w:p w14:paraId="0237FC2A" w14:textId="70F50E80" w:rsidR="008441D3" w:rsidRPr="006A123C" w:rsidRDefault="008441D3" w:rsidP="008441D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A123C">
              <w:rPr>
                <w:rFonts w:ascii="Times New Roman" w:hAnsi="Times New Roman" w:cs="Times New Roman"/>
                <w:sz w:val="24"/>
                <w:szCs w:val="24"/>
              </w:rPr>
              <w:t>25700</w:t>
            </w:r>
          </w:p>
        </w:tc>
        <w:tc>
          <w:tcPr>
            <w:tcW w:w="1336" w:type="dxa"/>
          </w:tcPr>
          <w:p w14:paraId="178CE17D" w14:textId="77777777" w:rsidR="00171C6D" w:rsidRPr="006A123C" w:rsidRDefault="00171C6D" w:rsidP="00171C6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A123C">
              <w:rPr>
                <w:rFonts w:ascii="Times New Roman" w:hAnsi="Times New Roman" w:cs="Times New Roman"/>
                <w:sz w:val="24"/>
                <w:szCs w:val="24"/>
              </w:rPr>
              <w:t>12650</w:t>
            </w:r>
          </w:p>
          <w:p w14:paraId="38D177ED" w14:textId="12B345D0" w:rsidR="008441D3" w:rsidRPr="006A123C" w:rsidRDefault="00171C6D" w:rsidP="00171C6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A123C">
              <w:rPr>
                <w:rFonts w:ascii="Times New Roman" w:hAnsi="Times New Roman" w:cs="Times New Roman"/>
                <w:sz w:val="24"/>
                <w:szCs w:val="24"/>
              </w:rPr>
              <w:t>1130133</w:t>
            </w:r>
          </w:p>
        </w:tc>
      </w:tr>
      <w:tr w:rsidR="008441D3" w:rsidRPr="006A123C" w14:paraId="62459B79" w14:textId="77777777" w:rsidTr="004B3C49">
        <w:tc>
          <w:tcPr>
            <w:tcW w:w="1335" w:type="dxa"/>
            <w:vMerge/>
          </w:tcPr>
          <w:p w14:paraId="112D968A" w14:textId="77777777" w:rsidR="008441D3" w:rsidRPr="006A123C" w:rsidRDefault="008441D3" w:rsidP="008441D3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335" w:type="dxa"/>
          </w:tcPr>
          <w:p w14:paraId="1CF4F557" w14:textId="19CBC478" w:rsidR="008441D3" w:rsidRPr="006A123C" w:rsidRDefault="008441D3" w:rsidP="008441D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A123C">
              <w:rPr>
                <w:rFonts w:ascii="Times New Roman" w:hAnsi="Times New Roman" w:cs="Times New Roman"/>
                <w:sz w:val="24"/>
                <w:szCs w:val="24"/>
              </w:rPr>
              <w:t>Worst</w:t>
            </w:r>
          </w:p>
        </w:tc>
        <w:tc>
          <w:tcPr>
            <w:tcW w:w="1336" w:type="dxa"/>
          </w:tcPr>
          <w:p w14:paraId="00CDE29B" w14:textId="4E71CAEE" w:rsidR="008441D3" w:rsidRPr="006A123C" w:rsidRDefault="008441D3" w:rsidP="008441D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A123C">
              <w:rPr>
                <w:rFonts w:ascii="Times New Roman" w:hAnsi="Times New Roman" w:cs="Times New Roman"/>
                <w:sz w:val="24"/>
                <w:szCs w:val="24"/>
              </w:rPr>
              <w:t>24866306</w:t>
            </w:r>
          </w:p>
          <w:p w14:paraId="7C74CFD6" w14:textId="490A2292" w:rsidR="008441D3" w:rsidRPr="006A123C" w:rsidRDefault="008441D3" w:rsidP="008441D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A123C">
              <w:rPr>
                <w:rFonts w:ascii="Times New Roman" w:hAnsi="Times New Roman" w:cs="Times New Roman"/>
                <w:sz w:val="24"/>
                <w:szCs w:val="24"/>
              </w:rPr>
              <w:t>4999950000</w:t>
            </w:r>
          </w:p>
        </w:tc>
        <w:tc>
          <w:tcPr>
            <w:tcW w:w="1336" w:type="dxa"/>
          </w:tcPr>
          <w:p w14:paraId="34CBA909" w14:textId="77777777" w:rsidR="00844E29" w:rsidRDefault="00844E29" w:rsidP="00844E2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35596</w:t>
            </w:r>
          </w:p>
          <w:p w14:paraId="28563EA7" w14:textId="3EDFE44E" w:rsidR="00844E29" w:rsidRPr="006A123C" w:rsidRDefault="00844E29" w:rsidP="00844E29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844E29">
              <w:rPr>
                <w:rFonts w:ascii="Times New Roman" w:hAnsi="Times New Roman" w:cs="Times New Roman"/>
                <w:sz w:val="24"/>
                <w:szCs w:val="24"/>
              </w:rPr>
              <w:t>1575086</w:t>
            </w:r>
          </w:p>
        </w:tc>
        <w:tc>
          <w:tcPr>
            <w:tcW w:w="1336" w:type="dxa"/>
          </w:tcPr>
          <w:p w14:paraId="258DFCD3" w14:textId="77777777" w:rsidR="008441D3" w:rsidRPr="006A123C" w:rsidRDefault="008441D3" w:rsidP="008441D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A123C">
              <w:rPr>
                <w:rFonts w:ascii="Times New Roman" w:hAnsi="Times New Roman" w:cs="Times New Roman"/>
                <w:sz w:val="24"/>
                <w:szCs w:val="24"/>
              </w:rPr>
              <w:t>16712452</w:t>
            </w:r>
          </w:p>
          <w:p w14:paraId="0FAE5487" w14:textId="5BC22DB5" w:rsidR="008441D3" w:rsidRPr="006A123C" w:rsidRDefault="008441D3" w:rsidP="008441D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A123C">
              <w:rPr>
                <w:rFonts w:ascii="Times New Roman" w:hAnsi="Times New Roman" w:cs="Times New Roman"/>
                <w:sz w:val="24"/>
                <w:szCs w:val="24"/>
              </w:rPr>
              <w:t>4999950000</w:t>
            </w:r>
          </w:p>
        </w:tc>
        <w:tc>
          <w:tcPr>
            <w:tcW w:w="1336" w:type="dxa"/>
          </w:tcPr>
          <w:p w14:paraId="69323543" w14:textId="77777777" w:rsidR="008441D3" w:rsidRPr="006A123C" w:rsidRDefault="008441D3" w:rsidP="008441D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A123C">
              <w:rPr>
                <w:rFonts w:ascii="Times New Roman" w:hAnsi="Times New Roman" w:cs="Times New Roman"/>
                <w:sz w:val="24"/>
                <w:szCs w:val="24"/>
              </w:rPr>
              <w:t>759728</w:t>
            </w:r>
          </w:p>
          <w:p w14:paraId="2DED79F0" w14:textId="46323D88" w:rsidR="008441D3" w:rsidRPr="006A123C" w:rsidRDefault="008441D3" w:rsidP="008441D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A123C">
              <w:rPr>
                <w:rFonts w:ascii="Times New Roman" w:hAnsi="Times New Roman" w:cs="Times New Roman"/>
                <w:sz w:val="24"/>
                <w:szCs w:val="24"/>
              </w:rPr>
              <w:t>25700</w:t>
            </w:r>
          </w:p>
        </w:tc>
        <w:tc>
          <w:tcPr>
            <w:tcW w:w="1336" w:type="dxa"/>
          </w:tcPr>
          <w:p w14:paraId="0A6BBD30" w14:textId="38E7C2C2" w:rsidR="008441D3" w:rsidRPr="006A123C" w:rsidRDefault="008441D3" w:rsidP="008441D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6A123C">
              <w:rPr>
                <w:rFonts w:ascii="Times New Roman" w:hAnsi="Times New Roman" w:cs="Times New Roman"/>
                <w:sz w:val="24"/>
                <w:szCs w:val="24"/>
              </w:rPr>
              <w:t>timeout</w:t>
            </w:r>
          </w:p>
        </w:tc>
      </w:tr>
    </w:tbl>
    <w:p w14:paraId="4FC5C21D" w14:textId="5308DDA0" w:rsidR="00B35DCF" w:rsidRDefault="00B35DCF">
      <w:pPr>
        <w:rPr>
          <w:rFonts w:ascii="Times New Roman" w:hAnsi="Times New Roman" w:cs="Times New Roman"/>
          <w:sz w:val="24"/>
          <w:szCs w:val="24"/>
        </w:rPr>
      </w:pPr>
    </w:p>
    <w:p w14:paraId="162B2655" w14:textId="77777777" w:rsidR="008D4672" w:rsidRPr="006A123C" w:rsidRDefault="008D4672">
      <w:pPr>
        <w:rPr>
          <w:rFonts w:ascii="Times New Roman" w:hAnsi="Times New Roman" w:cs="Times New Roman"/>
          <w:sz w:val="24"/>
          <w:szCs w:val="24"/>
        </w:rPr>
      </w:pPr>
    </w:p>
    <w:sectPr w:rsidR="008D4672" w:rsidRPr="006A123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7c0M7Q0szAyM7U0NzJW0lEKTi0uzszPAykwrgUAAup+9iwAAAA="/>
  </w:docVars>
  <w:rsids>
    <w:rsidRoot w:val="00B35DCF"/>
    <w:rsid w:val="0005730B"/>
    <w:rsid w:val="000576E3"/>
    <w:rsid w:val="00062464"/>
    <w:rsid w:val="00082C18"/>
    <w:rsid w:val="000C627C"/>
    <w:rsid w:val="000D47AC"/>
    <w:rsid w:val="00171C6D"/>
    <w:rsid w:val="00194CBA"/>
    <w:rsid w:val="001A2909"/>
    <w:rsid w:val="00291A29"/>
    <w:rsid w:val="002B27D3"/>
    <w:rsid w:val="002D709C"/>
    <w:rsid w:val="002D7F2A"/>
    <w:rsid w:val="002F022A"/>
    <w:rsid w:val="0036090F"/>
    <w:rsid w:val="00383CD2"/>
    <w:rsid w:val="003C7D82"/>
    <w:rsid w:val="003D6DD8"/>
    <w:rsid w:val="00404225"/>
    <w:rsid w:val="00410A7C"/>
    <w:rsid w:val="00415B7C"/>
    <w:rsid w:val="00480917"/>
    <w:rsid w:val="004B3C49"/>
    <w:rsid w:val="004F3F24"/>
    <w:rsid w:val="00505C6A"/>
    <w:rsid w:val="005654FA"/>
    <w:rsid w:val="00571556"/>
    <w:rsid w:val="005770ED"/>
    <w:rsid w:val="00621939"/>
    <w:rsid w:val="006466BF"/>
    <w:rsid w:val="00662D22"/>
    <w:rsid w:val="006631E6"/>
    <w:rsid w:val="00681357"/>
    <w:rsid w:val="006A123C"/>
    <w:rsid w:val="00737A7E"/>
    <w:rsid w:val="007D1117"/>
    <w:rsid w:val="00803D87"/>
    <w:rsid w:val="008441D3"/>
    <w:rsid w:val="00844E29"/>
    <w:rsid w:val="008D4672"/>
    <w:rsid w:val="008E04A2"/>
    <w:rsid w:val="008E33C5"/>
    <w:rsid w:val="009321B4"/>
    <w:rsid w:val="00944578"/>
    <w:rsid w:val="00977993"/>
    <w:rsid w:val="00A766B4"/>
    <w:rsid w:val="00B35DCF"/>
    <w:rsid w:val="00BC4FB9"/>
    <w:rsid w:val="00C07B1A"/>
    <w:rsid w:val="00C431C1"/>
    <w:rsid w:val="00C54BA6"/>
    <w:rsid w:val="00C905C0"/>
    <w:rsid w:val="00CE3955"/>
    <w:rsid w:val="00D30FDC"/>
    <w:rsid w:val="00D56547"/>
    <w:rsid w:val="00D93E03"/>
    <w:rsid w:val="00E32FFB"/>
    <w:rsid w:val="00E43A90"/>
    <w:rsid w:val="00E6639D"/>
    <w:rsid w:val="00E80B25"/>
    <w:rsid w:val="00ED1D50"/>
    <w:rsid w:val="00F05073"/>
    <w:rsid w:val="00F10A78"/>
    <w:rsid w:val="00F64AE8"/>
    <w:rsid w:val="00FA24F1"/>
    <w:rsid w:val="00FB14B0"/>
    <w:rsid w:val="00FE13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121B14"/>
  <w15:chartTrackingRefBased/>
  <w15:docId w15:val="{1110CBBA-D1D7-4658-BBCF-9152EF355B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B3C4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2</TotalTime>
  <Pages>1</Pages>
  <Words>168</Words>
  <Characters>958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JAS</dc:creator>
  <cp:keywords/>
  <dc:description/>
  <cp:lastModifiedBy>TEJAS</cp:lastModifiedBy>
  <cp:revision>70</cp:revision>
  <dcterms:created xsi:type="dcterms:W3CDTF">2018-08-05T16:59:00Z</dcterms:created>
  <dcterms:modified xsi:type="dcterms:W3CDTF">2018-08-18T08:00:00Z</dcterms:modified>
</cp:coreProperties>
</file>